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7EDE3E9D" w:rsidR="00BB7E39" w:rsidRDefault="0089356A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1C2408D" wp14:editId="4049AECA">
                <wp:simplePos x="0" y="0"/>
                <wp:positionH relativeFrom="margin">
                  <wp:posOffset>3573780</wp:posOffset>
                </wp:positionH>
                <wp:positionV relativeFrom="paragraph">
                  <wp:posOffset>5768812</wp:posOffset>
                </wp:positionV>
                <wp:extent cx="3072130" cy="241935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419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6036C" w14:textId="3C887558" w:rsidR="00101E2B" w:rsidRDefault="00B27694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EO</w:t>
                            </w:r>
                          </w:p>
                          <w:p w14:paraId="1D2E8090" w14:textId="319143B9" w:rsidR="002070DE" w:rsidRPr="00101E2B" w:rsidRDefault="002070DE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AVIS CAR RENTAL</w:t>
                            </w:r>
                          </w:p>
                          <w:p w14:paraId="26ADEE07" w14:textId="68BED5DF" w:rsid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</w:t>
                            </w: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-201</w:t>
                            </w:r>
                            <w:r w:rsid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5</w:t>
                            </w:r>
                          </w:p>
                          <w:p w14:paraId="531B4331" w14:textId="4C048A3B" w:rsidR="00B27694" w:rsidRPr="00B27694" w:rsidRDefault="002070DE" w:rsidP="00B27694">
                            <w:pPr>
                              <w:spacing w:after="0"/>
                              <w:rPr>
                                <w:rFonts w:ascii="Gidole" w:hAnsi="Gidole"/>
                                <w:bCs/>
                                <w:sz w:val="24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•</w:t>
                            </w:r>
                            <w:r w:rsidRPr="002070DE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ab/>
                            </w:r>
                            <w:r w:rsidR="00B27694"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Successful track record in all areas of financial development </w:t>
                            </w:r>
                            <w:proofErr w:type="gramStart"/>
                            <w:r w:rsidR="00B27694"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including:</w:t>
                            </w:r>
                            <w:proofErr w:type="gramEnd"/>
                            <w:r w:rsidR="00B27694"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 donor development, endowment, annual and capital development</w:t>
                            </w:r>
                          </w:p>
                          <w:p w14:paraId="7C1FCE02" w14:textId="64AE4308" w:rsidR="002070DE" w:rsidRPr="002070DE" w:rsidRDefault="00B27694" w:rsidP="00B27694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•</w:t>
                            </w:r>
                            <w:r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ab/>
                              <w:t xml:space="preserve">Demonstrated success in Board Development and building, leading, encouraging, </w:t>
                            </w:r>
                            <w:proofErr w:type="gramStart"/>
                            <w:r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>attracting</w:t>
                            </w:r>
                            <w:proofErr w:type="gramEnd"/>
                            <w:r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 and </w:t>
                            </w:r>
                            <w:r w:rsidRPr="00B27694">
                              <w:rPr>
                                <w:rFonts w:ascii="Gidole" w:hAnsi="Gidole"/>
                                <w:bCs/>
                                <w:sz w:val="24"/>
                              </w:rPr>
                              <w:t xml:space="preserve">engaging </w:t>
                            </w:r>
                          </w:p>
                          <w:p w14:paraId="6C590852" w14:textId="77777777" w:rsidR="002070DE" w:rsidRDefault="002070DE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531C9027" w14:textId="61B85627" w:rsidR="00101E2B" w:rsidRPr="00101E2B" w:rsidRDefault="00101E2B" w:rsidP="00B27694">
                            <w:pPr>
                              <w:spacing w:after="0"/>
                              <w:ind w:left="72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240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4pt;margin-top:454.25pt;width:241.9pt;height:190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" filled="f" stroked="f">
                <v:textbox>
                  <w:txbxContent>
                    <w:p w14:paraId="09B6036C" w14:textId="3C887558" w:rsidR="00101E2B" w:rsidRDefault="00B27694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EO</w:t>
                      </w:r>
                    </w:p>
                    <w:p w14:paraId="1D2E8090" w14:textId="319143B9" w:rsidR="002070DE" w:rsidRPr="00101E2B" w:rsidRDefault="002070DE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AVIS CAR RENTAL</w:t>
                      </w:r>
                    </w:p>
                    <w:p w14:paraId="26ADEE07" w14:textId="68BED5DF" w:rsid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2</w:t>
                      </w: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-201</w:t>
                      </w:r>
                      <w:r w:rsidR="002070DE">
                        <w:rPr>
                          <w:rFonts w:ascii="Gidole" w:hAnsi="Gidole"/>
                          <w:b/>
                          <w:sz w:val="24"/>
                        </w:rPr>
                        <w:t>5</w:t>
                      </w:r>
                    </w:p>
                    <w:p w14:paraId="531B4331" w14:textId="4C048A3B" w:rsidR="00B27694" w:rsidRPr="00B27694" w:rsidRDefault="002070DE" w:rsidP="00B27694">
                      <w:pPr>
                        <w:spacing w:after="0"/>
                        <w:rPr>
                          <w:rFonts w:ascii="Gidole" w:hAnsi="Gidole"/>
                          <w:bCs/>
                          <w:sz w:val="24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sz w:val="24"/>
                        </w:rPr>
                        <w:t>•</w:t>
                      </w:r>
                      <w:r w:rsidRPr="002070DE">
                        <w:rPr>
                          <w:rFonts w:ascii="Gidole" w:hAnsi="Gidole"/>
                          <w:b/>
                          <w:sz w:val="24"/>
                        </w:rPr>
                        <w:tab/>
                      </w:r>
                      <w:r w:rsidR="00B27694" w:rsidRPr="00B27694">
                        <w:rPr>
                          <w:rFonts w:ascii="Gidole" w:hAnsi="Gidole"/>
                          <w:bCs/>
                          <w:sz w:val="24"/>
                        </w:rPr>
                        <w:t xml:space="preserve">Successful track record in all areas of financial development </w:t>
                      </w:r>
                      <w:proofErr w:type="gramStart"/>
                      <w:r w:rsidR="00B27694" w:rsidRPr="00B27694">
                        <w:rPr>
                          <w:rFonts w:ascii="Gidole" w:hAnsi="Gidole"/>
                          <w:bCs/>
                          <w:sz w:val="24"/>
                        </w:rPr>
                        <w:t>including:</w:t>
                      </w:r>
                      <w:proofErr w:type="gramEnd"/>
                      <w:r w:rsidR="00B27694" w:rsidRPr="00B27694">
                        <w:rPr>
                          <w:rFonts w:ascii="Gidole" w:hAnsi="Gidole"/>
                          <w:bCs/>
                          <w:sz w:val="24"/>
                        </w:rPr>
                        <w:t xml:space="preserve"> donor development, endowment, annual and capital development</w:t>
                      </w:r>
                    </w:p>
                    <w:p w14:paraId="7C1FCE02" w14:textId="64AE4308" w:rsidR="002070DE" w:rsidRPr="002070DE" w:rsidRDefault="00B27694" w:rsidP="00B27694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B27694">
                        <w:rPr>
                          <w:rFonts w:ascii="Gidole" w:hAnsi="Gidole"/>
                          <w:bCs/>
                          <w:sz w:val="24"/>
                        </w:rPr>
                        <w:t>•</w:t>
                      </w:r>
                      <w:r w:rsidRPr="00B27694">
                        <w:rPr>
                          <w:rFonts w:ascii="Gidole" w:hAnsi="Gidole"/>
                          <w:bCs/>
                          <w:sz w:val="24"/>
                        </w:rPr>
                        <w:tab/>
                        <w:t xml:space="preserve">Demonstrated success in Board Development and building, leading, encouraging, </w:t>
                      </w:r>
                      <w:proofErr w:type="gramStart"/>
                      <w:r w:rsidRPr="00B27694">
                        <w:rPr>
                          <w:rFonts w:ascii="Gidole" w:hAnsi="Gidole"/>
                          <w:bCs/>
                          <w:sz w:val="24"/>
                        </w:rPr>
                        <w:t>attracting</w:t>
                      </w:r>
                      <w:proofErr w:type="gramEnd"/>
                      <w:r>
                        <w:rPr>
                          <w:rFonts w:ascii="Gidole" w:hAnsi="Gidole"/>
                          <w:bCs/>
                          <w:sz w:val="24"/>
                        </w:rPr>
                        <w:t xml:space="preserve"> and </w:t>
                      </w:r>
                      <w:r w:rsidRPr="00B27694">
                        <w:rPr>
                          <w:rFonts w:ascii="Gidole" w:hAnsi="Gidole"/>
                          <w:bCs/>
                          <w:sz w:val="24"/>
                        </w:rPr>
                        <w:t xml:space="preserve">engaging </w:t>
                      </w:r>
                    </w:p>
                    <w:p w14:paraId="6C590852" w14:textId="77777777" w:rsidR="002070DE" w:rsidRDefault="002070DE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531C9027" w14:textId="61B85627" w:rsidR="00101E2B" w:rsidRPr="00101E2B" w:rsidRDefault="00101E2B" w:rsidP="00B27694">
                      <w:pPr>
                        <w:spacing w:after="0"/>
                        <w:ind w:left="72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687B8CAE">
                <wp:simplePos x="0" y="0"/>
                <wp:positionH relativeFrom="margin">
                  <wp:posOffset>3573780</wp:posOffset>
                </wp:positionH>
                <wp:positionV relativeFrom="paragraph">
                  <wp:posOffset>3230082</wp:posOffset>
                </wp:positionV>
                <wp:extent cx="3072130" cy="140462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9E9FC" w14:textId="3E9908BD" w:rsidR="00101E2B" w:rsidRDefault="00B27694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EO</w:t>
                            </w:r>
                          </w:p>
                          <w:p w14:paraId="716999E5" w14:textId="63F45EE2" w:rsidR="002070DE" w:rsidRPr="00101E2B" w:rsidRDefault="002070DE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DIAMOND HOTEL</w:t>
                            </w:r>
                          </w:p>
                          <w:p w14:paraId="49125950" w14:textId="77777777" w:rsidR="00101E2B" w:rsidRPr="00101E2B" w:rsidRDefault="00101E2B" w:rsidP="00101E2B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 w:rsidRPr="00101E2B"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2016-2019</w:t>
                            </w:r>
                          </w:p>
                          <w:p w14:paraId="274C7875" w14:textId="0D689C1E" w:rsidR="00B27694" w:rsidRPr="00B27694" w:rsidRDefault="002070DE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2070DE">
                              <w:rPr>
                                <w:rFonts w:ascii="Gidole" w:hAnsi="Gidole"/>
                              </w:rPr>
                              <w:tab/>
                            </w:r>
                            <w:r w:rsidR="00B27694" w:rsidRPr="00B27694">
                              <w:rPr>
                                <w:rFonts w:ascii="Gidole" w:hAnsi="Gidole"/>
                              </w:rPr>
                              <w:t xml:space="preserve">Effectively managed team of over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300</w:t>
                            </w:r>
                            <w:r w:rsidR="00B27694" w:rsidRPr="00B27694">
                              <w:rPr>
                                <w:rFonts w:ascii="Gidole" w:hAnsi="Gidole"/>
                              </w:rPr>
                              <w:t xml:space="preserve"> employees in 1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6</w:t>
                            </w:r>
                            <w:r w:rsidR="00B27694" w:rsidRPr="00B27694">
                              <w:rPr>
                                <w:rFonts w:ascii="Gidole" w:hAnsi="Gidole"/>
                              </w:rPr>
                              <w:t xml:space="preserve"> locations in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5</w:t>
                            </w:r>
                            <w:r w:rsidR="00B27694" w:rsidRPr="00B27694">
                              <w:rPr>
                                <w:rFonts w:ascii="Gidole" w:hAnsi="Gidole"/>
                              </w:rPr>
                              <w:t xml:space="preserve"> countries.</w:t>
                            </w:r>
                          </w:p>
                          <w:p w14:paraId="3BB5DBC6" w14:textId="77777777" w:rsidR="00B27694" w:rsidRPr="00B27694" w:rsidRDefault="00B27694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27694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B27694">
                              <w:rPr>
                                <w:rFonts w:ascii="Gidole" w:hAnsi="Gidole"/>
                              </w:rPr>
                              <w:tab/>
                              <w:t>Oversaw executive leadership, company training, and public relations with media.</w:t>
                            </w:r>
                          </w:p>
                          <w:p w14:paraId="511B8855" w14:textId="4ABD0868" w:rsidR="00B27694" w:rsidRPr="00101E2B" w:rsidRDefault="00B27694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27694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B27694">
                              <w:rPr>
                                <w:rFonts w:ascii="Gidole" w:hAnsi="Gidole"/>
                              </w:rPr>
                              <w:tab/>
                              <w:t>Developed intensive, ambitious business strategies, short-term goals, and long-term objectives.</w:t>
                            </w:r>
                          </w:p>
                          <w:p w14:paraId="70C7197C" w14:textId="77777777" w:rsidR="00B27694" w:rsidRPr="00B27694" w:rsidRDefault="00B27694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B27694">
                              <w:rPr>
                                <w:rFonts w:ascii="Gidole" w:hAnsi="Gidole"/>
                              </w:rPr>
                              <w:t>•</w:t>
                            </w:r>
                            <w:r w:rsidRPr="00B27694">
                              <w:rPr>
                                <w:rFonts w:ascii="Gidole" w:hAnsi="Gidole"/>
                              </w:rPr>
                              <w:tab/>
                              <w:t>Spearheaded overhaul of various underperforming departments to reduce stagnation and increase growth and productivity.</w:t>
                            </w:r>
                          </w:p>
                          <w:p w14:paraId="77383604" w14:textId="42287DCD" w:rsidR="00101E2B" w:rsidRPr="00101E2B" w:rsidRDefault="00101E2B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7925F7" id="_x0000_s1027" type="#_x0000_t202" style="position:absolute;margin-left:281.4pt;margin-top:254.35pt;width:241.9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" filled="f" stroked="f">
                <v:textbox style="mso-fit-shape-to-text:t">
                  <w:txbxContent>
                    <w:p w14:paraId="7D79E9FC" w14:textId="3E9908BD" w:rsidR="00101E2B" w:rsidRDefault="00B27694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EO</w:t>
                      </w:r>
                    </w:p>
                    <w:p w14:paraId="716999E5" w14:textId="63F45EE2" w:rsidR="002070DE" w:rsidRPr="00101E2B" w:rsidRDefault="002070DE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DIAMOND HOTEL</w:t>
                      </w:r>
                    </w:p>
                    <w:p w14:paraId="49125950" w14:textId="77777777" w:rsidR="00101E2B" w:rsidRPr="00101E2B" w:rsidRDefault="00101E2B" w:rsidP="00101E2B">
                      <w:pPr>
                        <w:spacing w:after="0"/>
                        <w:rPr>
                          <w:rFonts w:ascii="Gidole" w:hAnsi="Gidole"/>
                          <w:b/>
                          <w:sz w:val="24"/>
                        </w:rPr>
                      </w:pPr>
                      <w:r w:rsidRPr="00101E2B">
                        <w:rPr>
                          <w:rFonts w:ascii="Gidole" w:hAnsi="Gidole"/>
                          <w:b/>
                          <w:sz w:val="24"/>
                        </w:rPr>
                        <w:t>2016-2019</w:t>
                      </w:r>
                    </w:p>
                    <w:p w14:paraId="274C7875" w14:textId="0D689C1E" w:rsidR="00B27694" w:rsidRPr="00B27694" w:rsidRDefault="002070DE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</w:rPr>
                        <w:t>•</w:t>
                      </w:r>
                      <w:r w:rsidRPr="002070DE">
                        <w:rPr>
                          <w:rFonts w:ascii="Gidole" w:hAnsi="Gidole"/>
                        </w:rPr>
                        <w:tab/>
                      </w:r>
                      <w:r w:rsidR="00B27694" w:rsidRPr="00B27694">
                        <w:rPr>
                          <w:rFonts w:ascii="Gidole" w:hAnsi="Gidole"/>
                        </w:rPr>
                        <w:t xml:space="preserve">Effectively managed team of over </w:t>
                      </w:r>
                      <w:r w:rsidR="00B27694">
                        <w:rPr>
                          <w:rFonts w:ascii="Gidole" w:hAnsi="Gidole"/>
                        </w:rPr>
                        <w:t>300</w:t>
                      </w:r>
                      <w:r w:rsidR="00B27694" w:rsidRPr="00B27694">
                        <w:rPr>
                          <w:rFonts w:ascii="Gidole" w:hAnsi="Gidole"/>
                        </w:rPr>
                        <w:t xml:space="preserve"> employees in 1</w:t>
                      </w:r>
                      <w:r w:rsidR="00B27694">
                        <w:rPr>
                          <w:rFonts w:ascii="Gidole" w:hAnsi="Gidole"/>
                        </w:rPr>
                        <w:t>6</w:t>
                      </w:r>
                      <w:r w:rsidR="00B27694" w:rsidRPr="00B27694">
                        <w:rPr>
                          <w:rFonts w:ascii="Gidole" w:hAnsi="Gidole"/>
                        </w:rPr>
                        <w:t xml:space="preserve"> locations in </w:t>
                      </w:r>
                      <w:r w:rsidR="00B27694">
                        <w:rPr>
                          <w:rFonts w:ascii="Gidole" w:hAnsi="Gidole"/>
                        </w:rPr>
                        <w:t>5</w:t>
                      </w:r>
                      <w:r w:rsidR="00B27694" w:rsidRPr="00B27694">
                        <w:rPr>
                          <w:rFonts w:ascii="Gidole" w:hAnsi="Gidole"/>
                        </w:rPr>
                        <w:t xml:space="preserve"> countries.</w:t>
                      </w:r>
                    </w:p>
                    <w:p w14:paraId="3BB5DBC6" w14:textId="77777777" w:rsidR="00B27694" w:rsidRPr="00B27694" w:rsidRDefault="00B27694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B27694">
                        <w:rPr>
                          <w:rFonts w:ascii="Gidole" w:hAnsi="Gidole"/>
                        </w:rPr>
                        <w:t>•</w:t>
                      </w:r>
                      <w:r w:rsidRPr="00B27694">
                        <w:rPr>
                          <w:rFonts w:ascii="Gidole" w:hAnsi="Gidole"/>
                        </w:rPr>
                        <w:tab/>
                        <w:t>Oversaw executive leadership, company training, and public relations with media.</w:t>
                      </w:r>
                    </w:p>
                    <w:p w14:paraId="511B8855" w14:textId="4ABD0868" w:rsidR="00B27694" w:rsidRPr="00101E2B" w:rsidRDefault="00B27694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B27694">
                        <w:rPr>
                          <w:rFonts w:ascii="Gidole" w:hAnsi="Gidole"/>
                        </w:rPr>
                        <w:t>•</w:t>
                      </w:r>
                      <w:r w:rsidRPr="00B27694">
                        <w:rPr>
                          <w:rFonts w:ascii="Gidole" w:hAnsi="Gidole"/>
                        </w:rPr>
                        <w:tab/>
                        <w:t>Developed intensive, ambitious business strategies, short-term goals, and long-term objectives.</w:t>
                      </w:r>
                    </w:p>
                    <w:p w14:paraId="70C7197C" w14:textId="77777777" w:rsidR="00B27694" w:rsidRPr="00B27694" w:rsidRDefault="00B27694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B27694">
                        <w:rPr>
                          <w:rFonts w:ascii="Gidole" w:hAnsi="Gidole"/>
                        </w:rPr>
                        <w:t>•</w:t>
                      </w:r>
                      <w:r w:rsidRPr="00B27694">
                        <w:rPr>
                          <w:rFonts w:ascii="Gidole" w:hAnsi="Gidole"/>
                        </w:rPr>
                        <w:tab/>
                        <w:t>Spearheaded overhaul of various underperforming departments to reduce stagnation and increase growth and productivity.</w:t>
                      </w:r>
                    </w:p>
                    <w:p w14:paraId="77383604" w14:textId="42287DCD" w:rsidR="00101E2B" w:rsidRPr="00101E2B" w:rsidRDefault="00101E2B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2F1507EB">
                <wp:simplePos x="0" y="0"/>
                <wp:positionH relativeFrom="margin">
                  <wp:posOffset>3596640</wp:posOffset>
                </wp:positionH>
                <wp:positionV relativeFrom="paragraph">
                  <wp:posOffset>2914795</wp:posOffset>
                </wp:positionV>
                <wp:extent cx="2717800" cy="337185"/>
                <wp:effectExtent l="0" t="0" r="0" b="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28" type="#_x0000_t202" style="position:absolute;margin-left:283.2pt;margin-top:229.5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tSE3/AEAANQ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044CC681">
                <wp:simplePos x="0" y="0"/>
                <wp:positionH relativeFrom="margin">
                  <wp:posOffset>3535045</wp:posOffset>
                </wp:positionH>
                <wp:positionV relativeFrom="paragraph">
                  <wp:posOffset>7923530</wp:posOffset>
                </wp:positionV>
                <wp:extent cx="3072130" cy="168656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686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D2BA5" w14:textId="4ECF870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FRONT OFFICE MANAGER IN TRAINING</w:t>
                            </w:r>
                          </w:p>
                          <w:p w14:paraId="19D03E06" w14:textId="189D0A5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MANGO AIRLINES</w:t>
                            </w:r>
                          </w:p>
                          <w:p w14:paraId="49FF295D" w14:textId="6870811C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2010-2011</w:t>
                            </w:r>
                          </w:p>
                          <w:p w14:paraId="40B0D953" w14:textId="66EDA6AC" w:rsidR="00B27694" w:rsidRDefault="002070DE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>•</w:t>
                            </w:r>
                            <w:r w:rsidRPr="002070DE">
                              <w:rPr>
                                <w:rFonts w:ascii="Gidole" w:hAnsi="Gidole"/>
                                <w:b/>
                                <w:bCs/>
                              </w:rPr>
                              <w:tab/>
                            </w:r>
                            <w:r w:rsidR="00B27694" w:rsidRPr="00B27694">
                              <w:rPr>
                                <w:rFonts w:ascii="Gidole" w:hAnsi="Gidole"/>
                              </w:rPr>
                              <w:t>Development and Investment of Resources</w:t>
                            </w:r>
                          </w:p>
                          <w:p w14:paraId="46201489" w14:textId="77777777" w:rsidR="0089356A" w:rsidRPr="00B27694" w:rsidRDefault="0089356A" w:rsidP="00B27694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  <w:p w14:paraId="6662695E" w14:textId="77777777" w:rsidR="0089356A" w:rsidRPr="004076E7" w:rsidRDefault="0089356A" w:rsidP="0089356A">
                            <w:pPr>
                              <w:pStyle w:val="Textoindependiente"/>
                              <w:spacing w:before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68711DFA" w14:textId="77777777" w:rsidR="0089356A" w:rsidRPr="004076E7" w:rsidRDefault="0089356A" w:rsidP="0089356A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697F010" w14:textId="77777777" w:rsidR="0089356A" w:rsidRPr="004076E7" w:rsidRDefault="0089356A" w:rsidP="0089356A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2A7BBBDE" w14:textId="77777777" w:rsidR="002070DE" w:rsidRPr="002070DE" w:rsidRDefault="002070DE" w:rsidP="002070DE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29" type="#_x0000_t202" style="position:absolute;margin-left:278.35pt;margin-top:623.9pt;width:241.9pt;height:132.8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" filled="f" stroked="f">
                <v:textbox>
                  <w:txbxContent>
                    <w:p w14:paraId="438D2BA5" w14:textId="4ECF870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FRONT OFFICE MANAGER IN TRAINING</w:t>
                      </w:r>
                    </w:p>
                    <w:p w14:paraId="19D03E06" w14:textId="189D0A5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MANGO AIRLINES</w:t>
                      </w:r>
                    </w:p>
                    <w:p w14:paraId="49FF295D" w14:textId="6870811C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2010-2011</w:t>
                      </w:r>
                    </w:p>
                    <w:p w14:paraId="40B0D953" w14:textId="66EDA6AC" w:rsidR="00B27694" w:rsidRDefault="002070DE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>•</w:t>
                      </w:r>
                      <w:r w:rsidRPr="002070DE">
                        <w:rPr>
                          <w:rFonts w:ascii="Gidole" w:hAnsi="Gidole"/>
                          <w:b/>
                          <w:bCs/>
                        </w:rPr>
                        <w:tab/>
                      </w:r>
                      <w:r w:rsidR="00B27694" w:rsidRPr="00B27694">
                        <w:rPr>
                          <w:rFonts w:ascii="Gidole" w:hAnsi="Gidole"/>
                        </w:rPr>
                        <w:t>Development and Investment of Resources</w:t>
                      </w:r>
                    </w:p>
                    <w:p w14:paraId="46201489" w14:textId="77777777" w:rsidR="0089356A" w:rsidRPr="00B27694" w:rsidRDefault="0089356A" w:rsidP="00B27694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  <w:p w14:paraId="6662695E" w14:textId="77777777" w:rsidR="0089356A" w:rsidRPr="004076E7" w:rsidRDefault="0089356A" w:rsidP="0089356A">
                      <w:pPr>
                        <w:pStyle w:val="Textoindependiente"/>
                        <w:spacing w:before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68711DFA" w14:textId="77777777" w:rsidR="0089356A" w:rsidRPr="004076E7" w:rsidRDefault="0089356A" w:rsidP="0089356A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697F010" w14:textId="77777777" w:rsidR="0089356A" w:rsidRPr="004076E7" w:rsidRDefault="0089356A" w:rsidP="0089356A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2A7BBBDE" w14:textId="77777777" w:rsidR="002070DE" w:rsidRPr="002070DE" w:rsidRDefault="002070DE" w:rsidP="002070DE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7116FDD3">
                <wp:simplePos x="0" y="0"/>
                <wp:positionH relativeFrom="margin">
                  <wp:posOffset>0</wp:posOffset>
                </wp:positionH>
                <wp:positionV relativeFrom="paragraph">
                  <wp:posOffset>103695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28B2A3B7" w:rsidR="00711A06" w:rsidRPr="00711A06" w:rsidRDefault="00B27694" w:rsidP="002070DE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CE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30" type="#_x0000_t202" style="position:absolute;margin-left:0;margin-top:81.65pt;width:301.85pt;height:2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" filled="f" stroked="f">
                <v:textbox>
                  <w:txbxContent>
                    <w:p w14:paraId="100B6709" w14:textId="28B2A3B7" w:rsidR="00711A06" w:rsidRPr="00711A06" w:rsidRDefault="00B27694" w:rsidP="002070DE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CE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7ECE42A" wp14:editId="64ED17FC">
                <wp:simplePos x="0" y="0"/>
                <wp:positionH relativeFrom="margin">
                  <wp:posOffset>-94615</wp:posOffset>
                </wp:positionH>
                <wp:positionV relativeFrom="paragraph">
                  <wp:posOffset>1355958</wp:posOffset>
                </wp:positionV>
                <wp:extent cx="4277995" cy="60960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233"/>
                              <w:gridCol w:w="528"/>
                              <w:gridCol w:w="2294"/>
                              <w:gridCol w:w="580"/>
                              <w:gridCol w:w="1299"/>
                            </w:tblGrid>
                            <w:tr w:rsidR="0089356A" w:rsidRPr="0068751C" w14:paraId="54D46A74" w14:textId="77777777" w:rsidTr="00C64F5C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331FB3B" w14:textId="77777777" w:rsidR="0089356A" w:rsidRPr="0068751C" w:rsidRDefault="0089356A" w:rsidP="00C64F5C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2C5DF8E" wp14:editId="7C1DF5AB">
                                        <wp:extent cx="186095" cy="186095"/>
                                        <wp:effectExtent l="0" t="0" r="4445" b="4445"/>
                                        <wp:docPr id="38" name="Graphic 3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F7FC3B9" w14:textId="77777777" w:rsidR="0089356A" w:rsidRPr="0068751C" w:rsidRDefault="0089356A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384805F" w14:textId="77777777" w:rsidR="0089356A" w:rsidRPr="0068751C" w:rsidRDefault="0089356A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24668BF9" wp14:editId="0D149AC3">
                                        <wp:extent cx="198602" cy="198602"/>
                                        <wp:effectExtent l="0" t="0" r="0" b="0"/>
                                        <wp:docPr id="39" name="Graphic 3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3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D3DB97E" w14:textId="77777777" w:rsidR="0089356A" w:rsidRPr="004076E7" w:rsidRDefault="0089356A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hyperlink r:id="rId15" w:history="1">
                                    <w:r w:rsidRPr="00FF3BFB"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www.yourwebsite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401EFB8" w14:textId="77777777" w:rsidR="0089356A" w:rsidRPr="0068751C" w:rsidRDefault="0089356A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6A81F35E" wp14:editId="166256C3">
                                        <wp:extent cx="231221" cy="231221"/>
                                        <wp:effectExtent l="0" t="0" r="0" b="0"/>
                                        <wp:docPr id="40" name="Graphic 4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6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9560A42" w14:textId="77777777" w:rsidR="0089356A" w:rsidRPr="0068751C" w:rsidRDefault="0089356A" w:rsidP="00C64F5C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7404D43B" w14:textId="77777777" w:rsidR="0089356A" w:rsidRPr="0068751C" w:rsidRDefault="0089356A" w:rsidP="0089356A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CE42A" id="_x0000_s1031" type="#_x0000_t202" style="position:absolute;margin-left:-7.45pt;margin-top:106.75pt;width:336.85pt;height:4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233"/>
                        <w:gridCol w:w="528"/>
                        <w:gridCol w:w="2294"/>
                        <w:gridCol w:w="580"/>
                        <w:gridCol w:w="1299"/>
                      </w:tblGrid>
                      <w:tr w:rsidR="0089356A" w:rsidRPr="0068751C" w14:paraId="54D46A74" w14:textId="77777777" w:rsidTr="00C64F5C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2331FB3B" w14:textId="77777777" w:rsidR="0089356A" w:rsidRPr="0068751C" w:rsidRDefault="0089356A" w:rsidP="00C64F5C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2C5DF8E" wp14:editId="7C1DF5AB">
                                  <wp:extent cx="186095" cy="186095"/>
                                  <wp:effectExtent l="0" t="0" r="4445" b="4445"/>
                                  <wp:docPr id="38" name="Graphic 3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4F7FC3B9" w14:textId="77777777" w:rsidR="0089356A" w:rsidRPr="0068751C" w:rsidRDefault="0089356A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7384805F" w14:textId="77777777" w:rsidR="0089356A" w:rsidRPr="0068751C" w:rsidRDefault="0089356A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24668BF9" wp14:editId="0D149AC3">
                                  <wp:extent cx="198602" cy="198602"/>
                                  <wp:effectExtent l="0" t="0" r="0" b="0"/>
                                  <wp:docPr id="39" name="Graphic 3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D3DB97E" w14:textId="77777777" w:rsidR="0089356A" w:rsidRPr="004076E7" w:rsidRDefault="0089356A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hyperlink r:id="rId18" w:history="1">
                              <w:r w:rsidRPr="00FF3BFB"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0401EFB8" w14:textId="77777777" w:rsidR="0089356A" w:rsidRPr="0068751C" w:rsidRDefault="0089356A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6A81F35E" wp14:editId="166256C3">
                                  <wp:extent cx="231221" cy="231221"/>
                                  <wp:effectExtent l="0" t="0" r="0" b="0"/>
                                  <wp:docPr id="40" name="Graphic 4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9560A42" w14:textId="77777777" w:rsidR="0089356A" w:rsidRPr="0068751C" w:rsidRDefault="0089356A" w:rsidP="00C64F5C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7404D43B" w14:textId="77777777" w:rsidR="0089356A" w:rsidRPr="0068751C" w:rsidRDefault="0089356A" w:rsidP="0089356A">
                      <w:pPr>
                        <w:jc w:val="center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B6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1913B0B3">
                <wp:simplePos x="0" y="0"/>
                <wp:positionH relativeFrom="column">
                  <wp:posOffset>1333500</wp:posOffset>
                </wp:positionH>
                <wp:positionV relativeFrom="paragraph">
                  <wp:posOffset>8262620</wp:posOffset>
                </wp:positionV>
                <wp:extent cx="1238250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07638F74" w:rsidR="0068751C" w:rsidRPr="0068751C" w:rsidRDefault="004E1B65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2" type="#_x0000_t202" style="position:absolute;margin-left:105pt;margin-top:650.6pt;width:97.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" stroked="f">
                <v:textbox>
                  <w:txbxContent>
                    <w:p w14:paraId="5B754FF9" w14:textId="07638F74" w:rsidR="0068751C" w:rsidRPr="0068751C" w:rsidRDefault="004E1B65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Manag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0FDEB895">
                <wp:simplePos x="0" y="0"/>
                <wp:positionH relativeFrom="margin">
                  <wp:posOffset>1562100</wp:posOffset>
                </wp:positionH>
                <wp:positionV relativeFrom="paragraph">
                  <wp:posOffset>4538345</wp:posOffset>
                </wp:positionV>
                <wp:extent cx="1129665" cy="1962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1467271F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DALE CARNEIGE</w:t>
                            </w:r>
                          </w:p>
                          <w:p w14:paraId="6598410A" w14:textId="657CB5F2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</w:t>
                            </w:r>
                            <w:r w:rsidR="000C2C54">
                              <w:rPr>
                                <w:rFonts w:ascii="Gidole" w:hAnsi="Gidole"/>
                                <w:b/>
                              </w:rPr>
                              <w:t>8</w:t>
                            </w: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-2019</w:t>
                            </w:r>
                          </w:p>
                          <w:p w14:paraId="1D041798" w14:textId="7A7CE68C" w:rsidR="00711A06" w:rsidRPr="00711A06" w:rsidRDefault="00B27694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MB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3" type="#_x0000_t202" style="position:absolute;margin-left:123pt;margin-top:357.35pt;width:88.95pt;height:15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" filled="f" stroked="f">
                <v:textbox>
                  <w:txbxContent>
                    <w:p w14:paraId="786F6C3C" w14:textId="1467271F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DALE CARNEIGE</w:t>
                      </w:r>
                    </w:p>
                    <w:p w14:paraId="6598410A" w14:textId="657CB5F2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</w:t>
                      </w:r>
                      <w:r w:rsidR="000C2C54">
                        <w:rPr>
                          <w:rFonts w:ascii="Gidole" w:hAnsi="Gidole"/>
                          <w:b/>
                        </w:rPr>
                        <w:t>8</w:t>
                      </w:r>
                      <w:r w:rsidRPr="00711A06">
                        <w:rPr>
                          <w:rFonts w:ascii="Gidole" w:hAnsi="Gidole"/>
                          <w:b/>
                        </w:rPr>
                        <w:t>-2019</w:t>
                      </w:r>
                    </w:p>
                    <w:p w14:paraId="1D041798" w14:textId="7A7CE68C" w:rsidR="00711A06" w:rsidRPr="00711A06" w:rsidRDefault="00B27694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MB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0A0472E5">
                <wp:simplePos x="0" y="0"/>
                <wp:positionH relativeFrom="margin">
                  <wp:posOffset>-219075</wp:posOffset>
                </wp:positionH>
                <wp:positionV relativeFrom="paragraph">
                  <wp:posOffset>4538345</wp:posOffset>
                </wp:positionV>
                <wp:extent cx="1348740" cy="196215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74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7A2D1CEB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TEXAS UNIVERSITY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3E0F0F94" w14:textId="102361A3" w:rsidR="00711A06" w:rsidRPr="00711A06" w:rsidRDefault="002070DE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Bachelors in </w:t>
                            </w:r>
                            <w:r w:rsidR="00B27694">
                              <w:rPr>
                                <w:rFonts w:ascii="Gidole" w:hAnsi="Gidole"/>
                              </w:rPr>
                              <w:t>Business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4" type="#_x0000_t202" style="position:absolute;margin-left:-17.25pt;margin-top:357.35pt;width:106.2pt;height:15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" filled="f" stroked="f">
                <v:textbox>
                  <w:txbxContent>
                    <w:p w14:paraId="31C23A8D" w14:textId="7A2D1CEB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TEXAS UNIVERSITY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3E0F0F94" w14:textId="102361A3" w:rsidR="00711A06" w:rsidRPr="00711A06" w:rsidRDefault="002070DE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Bachelors in </w:t>
                      </w:r>
                      <w:r w:rsidR="00B27694">
                        <w:rPr>
                          <w:rFonts w:ascii="Gidole" w:hAnsi="Gidole"/>
                        </w:rPr>
                        <w:t>Business Manage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27694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34870A9F">
                <wp:simplePos x="0" y="0"/>
                <wp:positionH relativeFrom="margin">
                  <wp:posOffset>228600</wp:posOffset>
                </wp:positionH>
                <wp:positionV relativeFrom="paragraph">
                  <wp:posOffset>2785745</wp:posOffset>
                </wp:positionV>
                <wp:extent cx="250952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43847A7C" w:rsidR="00711A06" w:rsidRPr="00711A06" w:rsidRDefault="00B27694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B27694">
                              <w:rPr>
                                <w:rFonts w:ascii="Gidole" w:hAnsi="Gidole"/>
                              </w:rPr>
                              <w:t xml:space="preserve">Results-driven chief executive officer with over </w:t>
                            </w:r>
                            <w:r>
                              <w:rPr>
                                <w:rFonts w:ascii="Gidole" w:hAnsi="Gidole"/>
                              </w:rPr>
                              <w:t>5</w:t>
                            </w:r>
                            <w:r w:rsidRPr="00B27694">
                              <w:rPr>
                                <w:rFonts w:ascii="Gidole" w:hAnsi="Gidole"/>
                              </w:rPr>
                              <w:t xml:space="preserve"> </w:t>
                            </w:r>
                            <w:proofErr w:type="spellStart"/>
                            <w:r w:rsidRPr="00B27694">
                              <w:rPr>
                                <w:rFonts w:ascii="Gidole" w:hAnsi="Gidole"/>
                              </w:rPr>
                              <w:t>years experience</w:t>
                            </w:r>
                            <w:proofErr w:type="spellEnd"/>
                            <w:r w:rsidRPr="00B27694">
                              <w:rPr>
                                <w:rFonts w:ascii="Gidole" w:hAnsi="Gidole"/>
                              </w:rPr>
                              <w:t xml:space="preserve"> leading and increasing growth in small and medium businesses). Seeking to lead and grow </w:t>
                            </w:r>
                            <w:r>
                              <w:rPr>
                                <w:rFonts w:ascii="Gidole" w:hAnsi="Gidole"/>
                              </w:rPr>
                              <w:t>alongside President of Company X</w:t>
                            </w:r>
                            <w:r w:rsidRPr="00B27694">
                              <w:rPr>
                                <w:rFonts w:ascii="Gidole" w:hAnsi="Gidole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35" type="#_x0000_t202" style="position:absolute;margin-left:18pt;margin-top:219.35pt;width:197.6pt;height:118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" filled="f" stroked="f">
                <v:textbox>
                  <w:txbxContent>
                    <w:p w14:paraId="4C983627" w14:textId="43847A7C" w:rsidR="00711A06" w:rsidRPr="00711A06" w:rsidRDefault="00B27694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B27694">
                        <w:rPr>
                          <w:rFonts w:ascii="Gidole" w:hAnsi="Gidole"/>
                        </w:rPr>
                        <w:t xml:space="preserve">Results-driven chief executive officer with over </w:t>
                      </w:r>
                      <w:r>
                        <w:rPr>
                          <w:rFonts w:ascii="Gidole" w:hAnsi="Gidole"/>
                        </w:rPr>
                        <w:t>5</w:t>
                      </w:r>
                      <w:r w:rsidRPr="00B27694">
                        <w:rPr>
                          <w:rFonts w:ascii="Gidole" w:hAnsi="Gidole"/>
                        </w:rPr>
                        <w:t xml:space="preserve"> </w:t>
                      </w:r>
                      <w:proofErr w:type="spellStart"/>
                      <w:r w:rsidRPr="00B27694">
                        <w:rPr>
                          <w:rFonts w:ascii="Gidole" w:hAnsi="Gidole"/>
                        </w:rPr>
                        <w:t>years experience</w:t>
                      </w:r>
                      <w:proofErr w:type="spellEnd"/>
                      <w:r w:rsidRPr="00B27694">
                        <w:rPr>
                          <w:rFonts w:ascii="Gidole" w:hAnsi="Gidole"/>
                        </w:rPr>
                        <w:t xml:space="preserve"> leading and increasing growth in small and medium businesses). Seeking to lead and grow </w:t>
                      </w:r>
                      <w:r>
                        <w:rPr>
                          <w:rFonts w:ascii="Gidole" w:hAnsi="Gidole"/>
                        </w:rPr>
                        <w:t>alongside President of Company X</w:t>
                      </w:r>
                      <w:r w:rsidRPr="00B27694">
                        <w:rPr>
                          <w:rFonts w:ascii="Gidole" w:hAnsi="Gidole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70DE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0B8D642C">
                <wp:simplePos x="0" y="0"/>
                <wp:positionH relativeFrom="column">
                  <wp:posOffset>1333500</wp:posOffset>
                </wp:positionH>
                <wp:positionV relativeFrom="paragraph">
                  <wp:posOffset>7200265</wp:posOffset>
                </wp:positionV>
                <wp:extent cx="1028700" cy="523875"/>
                <wp:effectExtent l="0" t="0" r="0" b="952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8023" w14:textId="0B49672D" w:rsidR="002070DE" w:rsidRDefault="004E1B65" w:rsidP="004E1B65">
                            <w:pPr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Leadership</w:t>
                            </w:r>
                          </w:p>
                          <w:p w14:paraId="003366AE" w14:textId="77777777" w:rsidR="002070DE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</w:p>
                          <w:p w14:paraId="4CB03F1D" w14:textId="7B63D33B" w:rsidR="0068751C" w:rsidRPr="0068751C" w:rsidRDefault="002070DE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 xml:space="preserve"> Serv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36" type="#_x0000_t202" style="position:absolute;margin-left:105pt;margin-top:566.95pt;width:81pt;height:41.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" stroked="f">
                <v:textbox>
                  <w:txbxContent>
                    <w:p w14:paraId="3FAB8023" w14:textId="0B49672D" w:rsidR="002070DE" w:rsidRDefault="004E1B65" w:rsidP="004E1B65">
                      <w:pPr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Leadership</w:t>
                      </w:r>
                    </w:p>
                    <w:p w14:paraId="003366AE" w14:textId="77777777" w:rsidR="002070DE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</w:p>
                    <w:p w14:paraId="4CB03F1D" w14:textId="7B63D33B" w:rsidR="0068751C" w:rsidRPr="0068751C" w:rsidRDefault="002070DE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 xml:space="preserve"> Serv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45224985">
                <wp:simplePos x="0" y="0"/>
                <wp:positionH relativeFrom="column">
                  <wp:posOffset>1338044</wp:posOffset>
                </wp:positionH>
                <wp:positionV relativeFrom="paragraph">
                  <wp:posOffset>9324363</wp:posOffset>
                </wp:positionV>
                <wp:extent cx="880844" cy="283845"/>
                <wp:effectExtent l="0" t="0" r="0" b="19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44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76FF860B" w:rsidR="0068751C" w:rsidRPr="0068751C" w:rsidRDefault="004E1B65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Contr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7" type="#_x0000_t202" style="position:absolute;margin-left:105.35pt;margin-top:734.2pt;width:69.35pt;height:22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" stroked="f">
                <v:textbox>
                  <w:txbxContent>
                    <w:p w14:paraId="566015B6" w14:textId="76FF860B" w:rsidR="0068751C" w:rsidRPr="0068751C" w:rsidRDefault="004E1B65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Contro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750A1D86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23F91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8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dvE9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G5KhCA+0JdXAw+Qzf&#13;&#10;BW56cL8oGdBjNfU/D8wJStRHg1peF6tVNGU6rMr1Eg/uMtJcRpjhCFXTQMm0vQvJyBPnW9S8k0mO&#13;&#10;l07mntE7SaXZ59Gcl+d06+U17n4D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BwdvE9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202272FD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8277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689A5F2F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76009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7600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9FC0E" w14:textId="0FF1224A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9" type="#_x0000_t202" style="position:absolute;margin-left:0;margin-top:354.75pt;width:88.95pt;height:59.8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" filled="f" stroked="f">
                <v:textbox>
                  <w:txbxContent>
                    <w:p w14:paraId="0B19FC0E" w14:textId="0FF1224A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5913FA2E">
                <wp:simplePos x="0" y="0"/>
                <wp:positionH relativeFrom="margin">
                  <wp:posOffset>114617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40" type="#_x0000_t202" style="position:absolute;margin-left:90.2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zAVl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25EAA36E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F1C5A8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1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DxZzmv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6A99B33B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CDD45E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&#13;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2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BEAHXq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3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GwoG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higsU3KSYYfNEwnhcTQa&#13;&#10;PQzadOh/cdaTyWoefh7AS870R0tirmfzeXJlPswXy5IO/jKyu4yAFQRV88jZuL2N2ckj5xsSvVVZ&#13;&#10;jpdOTj2TebJKJ6Mnd16e862X57j9DQ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B0GwoG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4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5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2qFA/w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+p6lZKTDDtonkiIAKPR&#13;&#10;6GHQpoPwi7OeTFZz/HkQQXFmPjoSczWdz5Mr82G+eEvMWbiM7C4jwkmCqnnkbNzexezkxBn9LYm+&#13;&#10;1VmOl05OPZN5skonoyd3Xp7zXy/PcfMb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KLaoUD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head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83F87" w14:textId="77777777" w:rsidR="00A602A6" w:rsidRDefault="00A602A6" w:rsidP="00705778">
      <w:pPr>
        <w:spacing w:after="0" w:line="240" w:lineRule="auto"/>
      </w:pPr>
      <w:r>
        <w:separator/>
      </w:r>
    </w:p>
  </w:endnote>
  <w:endnote w:type="continuationSeparator" w:id="0">
    <w:p w14:paraId="1A46AC42" w14:textId="77777777" w:rsidR="00A602A6" w:rsidRDefault="00A602A6" w:rsidP="00705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71394" w14:textId="77777777" w:rsidR="00A602A6" w:rsidRDefault="00A602A6" w:rsidP="00705778">
      <w:pPr>
        <w:spacing w:after="0" w:line="240" w:lineRule="auto"/>
      </w:pPr>
      <w:r>
        <w:separator/>
      </w:r>
    </w:p>
  </w:footnote>
  <w:footnote w:type="continuationSeparator" w:id="0">
    <w:p w14:paraId="2A457F10" w14:textId="77777777" w:rsidR="00A602A6" w:rsidRDefault="00A602A6" w:rsidP="007057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5C416" w14:textId="6A8E9B84" w:rsidR="00705778" w:rsidRPr="0089356A" w:rsidRDefault="0089356A" w:rsidP="0089356A">
    <w:pPr>
      <w:pStyle w:val="Piedepgina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89356A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89356A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9356A">
      <w:rPr>
        <w:rFonts w:ascii="Arial" w:hAnsi="Arial" w:cs="Arial"/>
        <w:color w:val="000000"/>
      </w:rPr>
      <w:t xml:space="preserve">                        </w:t>
    </w:r>
    <w:hyperlink r:id="rId2" w:history="1">
      <w:r w:rsidRPr="0089356A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EyNTc2NDE0NjFV0lEKTi0uzszPAykwqgUA79S70CwAAAA="/>
  </w:docVars>
  <w:rsids>
    <w:rsidRoot w:val="00C909BD"/>
    <w:rsid w:val="00090CCC"/>
    <w:rsid w:val="000C2C54"/>
    <w:rsid w:val="00101E2B"/>
    <w:rsid w:val="001A1091"/>
    <w:rsid w:val="002070DE"/>
    <w:rsid w:val="004D68E9"/>
    <w:rsid w:val="004E1B65"/>
    <w:rsid w:val="004E767E"/>
    <w:rsid w:val="0068751C"/>
    <w:rsid w:val="00705778"/>
    <w:rsid w:val="00711A06"/>
    <w:rsid w:val="0077316D"/>
    <w:rsid w:val="0089356A"/>
    <w:rsid w:val="00A602A6"/>
    <w:rsid w:val="00B27694"/>
    <w:rsid w:val="00BB7E39"/>
    <w:rsid w:val="00BE1B6C"/>
    <w:rsid w:val="00C90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5778"/>
  </w:style>
  <w:style w:type="paragraph" w:styleId="Piedepgina">
    <w:name w:val="footer"/>
    <w:basedOn w:val="Normal"/>
    <w:link w:val="PiedepginaCar"/>
    <w:uiPriority w:val="99"/>
    <w:unhideWhenUsed/>
    <w:rsid w:val="007057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5778"/>
  </w:style>
  <w:style w:type="character" w:styleId="Hipervnculovisitado">
    <w:name w:val="FollowedHyperlink"/>
    <w:basedOn w:val="Fuentedeprrafopredeter"/>
    <w:uiPriority w:val="99"/>
    <w:semiHidden/>
    <w:unhideWhenUsed/>
    <w:rsid w:val="0089356A"/>
    <w:rPr>
      <w:color w:val="954F72" w:themeColor="followedHyperlink"/>
      <w:u w:val="single"/>
    </w:rPr>
  </w:style>
  <w:style w:type="paragraph" w:styleId="Textoindependiente">
    <w:name w:val="Body Text"/>
    <w:basedOn w:val="Normal"/>
    <w:link w:val="TextoindependienteCar"/>
    <w:uiPriority w:val="1"/>
    <w:qFormat/>
    <w:rsid w:val="0089356A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9356A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resumeviking.com/templates/word/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svg"/><Relationship Id="rId17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www.resumeviking.com/templates/word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1-27T10:25:00Z</dcterms:created>
  <dcterms:modified xsi:type="dcterms:W3CDTF">2022-03-21T16:58:00Z</dcterms:modified>
</cp:coreProperties>
</file>